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7EBC7" w14:textId="77777777" w:rsidR="00A6031C" w:rsidRPr="00A6031C" w:rsidRDefault="00A6031C" w:rsidP="00A6031C">
      <w:pPr>
        <w:ind w:firstLine="720"/>
        <w:jc w:val="both"/>
        <w:rPr>
          <w:lang w:val="en-US"/>
        </w:rPr>
      </w:pPr>
      <w:bookmarkStart w:id="0" w:name="OLE_LINK17"/>
      <w:bookmarkStart w:id="1" w:name="OLE_LINK18"/>
      <w:bookmarkStart w:id="2" w:name="_GoBack"/>
      <w:bookmarkEnd w:id="2"/>
    </w:p>
    <w:p w14:paraId="0CDAE0C9" w14:textId="77777777" w:rsidR="000A6156" w:rsidRDefault="0051009B" w:rsidP="00DD010D">
      <w:pPr>
        <w:jc w:val="both"/>
        <w:rPr>
          <w:b/>
          <w:bCs/>
          <w:sz w:val="28"/>
          <w:lang w:val="el-GR"/>
        </w:rPr>
      </w:pPr>
      <w:r>
        <w:rPr>
          <w:b/>
          <w:bCs/>
          <w:sz w:val="28"/>
          <w:lang w:val="el-GR"/>
        </w:rPr>
        <w:t xml:space="preserve">Πρόγραμμα-Ημερομηνίες εκπαίδευσης </w:t>
      </w:r>
      <w:r w:rsidR="005C0882">
        <w:rPr>
          <w:b/>
          <w:bCs/>
          <w:sz w:val="28"/>
          <w:lang w:val="el-GR"/>
        </w:rPr>
        <w:t>202</w:t>
      </w:r>
      <w:r w:rsidR="000A6156">
        <w:rPr>
          <w:b/>
          <w:bCs/>
          <w:sz w:val="28"/>
          <w:lang w:val="el-GR"/>
        </w:rPr>
        <w:t>3-4</w:t>
      </w:r>
      <w:r w:rsidR="003D4911">
        <w:rPr>
          <w:b/>
          <w:bCs/>
          <w:sz w:val="28"/>
          <w:lang w:val="el-GR"/>
        </w:rPr>
        <w:t xml:space="preserve"> </w:t>
      </w:r>
    </w:p>
    <w:p w14:paraId="513CF09B" w14:textId="466ADE31" w:rsidR="00243D31" w:rsidRDefault="003D4911" w:rsidP="00DD010D">
      <w:pPr>
        <w:jc w:val="both"/>
        <w:rPr>
          <w:b/>
          <w:bCs/>
          <w:sz w:val="28"/>
          <w:lang w:val="el-GR"/>
        </w:rPr>
      </w:pPr>
      <w:r>
        <w:rPr>
          <w:b/>
          <w:bCs/>
          <w:sz w:val="28"/>
          <w:lang w:val="el-GR"/>
        </w:rPr>
        <w:t>(</w:t>
      </w:r>
      <w:r w:rsidR="003F70C1">
        <w:rPr>
          <w:b/>
          <w:bCs/>
          <w:sz w:val="28"/>
          <w:lang w:val="el-GR"/>
        </w:rPr>
        <w:t xml:space="preserve">Τριτη, </w:t>
      </w:r>
      <w:r>
        <w:rPr>
          <w:b/>
          <w:bCs/>
          <w:sz w:val="28"/>
          <w:lang w:val="el-GR"/>
        </w:rPr>
        <w:t>ώρα 1</w:t>
      </w:r>
      <w:r w:rsidR="000A6156">
        <w:rPr>
          <w:b/>
          <w:bCs/>
          <w:sz w:val="28"/>
          <w:lang w:val="el-GR"/>
        </w:rPr>
        <w:t>6</w:t>
      </w:r>
      <w:r w:rsidR="003F70C1">
        <w:rPr>
          <w:b/>
          <w:bCs/>
          <w:sz w:val="28"/>
          <w:lang w:val="el-GR"/>
        </w:rPr>
        <w:t>.</w:t>
      </w:r>
      <w:r>
        <w:rPr>
          <w:b/>
          <w:bCs/>
          <w:sz w:val="28"/>
          <w:lang w:val="el-GR"/>
        </w:rPr>
        <w:t>00</w:t>
      </w:r>
      <w:r w:rsidR="000A6156">
        <w:rPr>
          <w:b/>
          <w:bCs/>
          <w:sz w:val="28"/>
          <w:lang w:val="el-GR"/>
        </w:rPr>
        <w:t xml:space="preserve"> μεσω ΖΟΟΜ</w:t>
      </w:r>
      <w:r>
        <w:rPr>
          <w:b/>
          <w:bCs/>
          <w:sz w:val="28"/>
          <w:lang w:val="el-GR"/>
        </w:rPr>
        <w:t>)</w:t>
      </w:r>
    </w:p>
    <w:bookmarkEnd w:id="0"/>
    <w:bookmarkEnd w:id="1"/>
    <w:p w14:paraId="3F6B42E4" w14:textId="77777777" w:rsidR="00646AF7" w:rsidRDefault="00646AF7">
      <w:pPr>
        <w:rPr>
          <w:b/>
          <w:bCs/>
          <w:sz w:val="28"/>
          <w:lang w:val="el-GR"/>
        </w:rPr>
      </w:pPr>
    </w:p>
    <w:tbl>
      <w:tblPr>
        <w:tblW w:w="105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6"/>
        <w:gridCol w:w="5005"/>
        <w:gridCol w:w="4116"/>
      </w:tblGrid>
      <w:tr w:rsidR="00510F8F" w:rsidRPr="00A55EA3" w14:paraId="61CD07E3" w14:textId="77777777" w:rsidTr="00510F8F">
        <w:trPr>
          <w:trHeight w:val="536"/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01B7C" w14:textId="77777777" w:rsidR="00510F8F" w:rsidRPr="00A55EA3" w:rsidRDefault="00510F8F" w:rsidP="003F70C1">
            <w:pPr>
              <w:rPr>
                <w:b/>
                <w:bCs/>
                <w:lang w:val="el-GR"/>
              </w:rPr>
            </w:pPr>
            <w:proofErr w:type="spellStart"/>
            <w:r w:rsidRPr="00A55EA3">
              <w:rPr>
                <w:b/>
                <w:bCs/>
              </w:rPr>
              <w:t>Ημερ</w:t>
            </w:r>
            <w:proofErr w:type="spellEnd"/>
            <w:r w:rsidRPr="00A55EA3">
              <w:rPr>
                <w:b/>
                <w:bCs/>
                <w:lang w:val="el-GR"/>
              </w:rPr>
              <w:t xml:space="preserve"> 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B42D4" w14:textId="77777777" w:rsidR="00510F8F" w:rsidRPr="00A55EA3" w:rsidRDefault="00510F8F" w:rsidP="009B665D">
            <w:pPr>
              <w:rPr>
                <w:b/>
                <w:bCs/>
                <w:lang w:val="el-GR"/>
              </w:rPr>
            </w:pPr>
            <w:proofErr w:type="spellStart"/>
            <w:r w:rsidRPr="00A55EA3">
              <w:rPr>
                <w:b/>
                <w:bCs/>
              </w:rPr>
              <w:t>Μάθημ</w:t>
            </w:r>
            <w:proofErr w:type="spellEnd"/>
            <w:r w:rsidRPr="00A55EA3">
              <w:rPr>
                <w:b/>
                <w:bCs/>
              </w:rPr>
              <w:t>α</w:t>
            </w:r>
            <w:r w:rsidRPr="00A55EA3">
              <w:rPr>
                <w:b/>
                <w:bCs/>
                <w:lang w:val="el-GR"/>
              </w:rPr>
              <w:t xml:space="preserve"> 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FB699" w14:textId="77777777" w:rsidR="00510F8F" w:rsidRPr="00A55EA3" w:rsidRDefault="00510F8F" w:rsidP="009B665D">
            <w:pPr>
              <w:rPr>
                <w:b/>
                <w:bCs/>
                <w:lang w:val="el-GR"/>
              </w:rPr>
            </w:pPr>
            <w:r w:rsidRPr="00A55EA3">
              <w:rPr>
                <w:b/>
                <w:bCs/>
                <w:lang w:val="el-GR"/>
              </w:rPr>
              <w:t xml:space="preserve">Διδάσκων </w:t>
            </w:r>
          </w:p>
        </w:tc>
      </w:tr>
      <w:tr w:rsidR="006C4677" w:rsidRPr="00106BED" w14:paraId="6608B9BF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4767F" w14:textId="78D88A11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0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2903F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Δομή και λειτουργική οργάνωση του ΚΝΣ</w:t>
            </w:r>
          </w:p>
          <w:p w14:paraId="55D49DDF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ανάπτυξη, ανατομία, φυσιολογία, νευροχημεία, σκεψη, συναίσθημα, νευρωνικές δομές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95DCF" w14:textId="0BBB7074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Μ Τσαπάκη</w:t>
            </w:r>
            <w:r w:rsidR="006C4677" w:rsidRPr="00A55EA3">
              <w:rPr>
                <w:lang w:val="el-GR"/>
              </w:rPr>
              <w:t xml:space="preserve">, </w:t>
            </w:r>
          </w:p>
          <w:p w14:paraId="5A50BA52" w14:textId="6EA0942A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Επικ </w:t>
            </w:r>
            <w:r w:rsidR="006C4677"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910664" w14:paraId="5059DD8A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CC0B" w14:textId="3F7BC402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7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C545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Μνήμη-Μάθηση</w:t>
            </w:r>
          </w:p>
          <w:p w14:paraId="1756CAE6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νευροψυχολογική οργάνωση του εγκεφάλου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2A36E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Β Μποζίκας </w:t>
            </w:r>
          </w:p>
          <w:p w14:paraId="1B34B6EA" w14:textId="77777777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Καθ Ψυχιατρικής</w:t>
            </w:r>
          </w:p>
        </w:tc>
      </w:tr>
      <w:tr w:rsidR="00B40933" w:rsidRPr="00106BED" w14:paraId="4BB15C29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4C942" w14:textId="2182CBFA" w:rsidR="00B40933" w:rsidRPr="00412147" w:rsidRDefault="004F0521" w:rsidP="00B40933">
            <w:pPr>
              <w:rPr>
                <w:lang w:val="el-GR"/>
              </w:rPr>
            </w:pPr>
            <w:r>
              <w:rPr>
                <w:lang w:val="el-GR"/>
              </w:rPr>
              <w:t>24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99F73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Βασικές ζωικές λειτουργίες και ένστικτα</w:t>
            </w:r>
          </w:p>
          <w:p w14:paraId="4366DAA4" w14:textId="77777777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(πείνα, δίψα, ενορμήσεις και ένστικτα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20C1F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04D071FB" w14:textId="57E7BAF5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Pr="00A55EA3">
              <w:rPr>
                <w:lang w:val="el-GR"/>
              </w:rPr>
              <w:t xml:space="preserve"> </w:t>
            </w:r>
          </w:p>
        </w:tc>
      </w:tr>
      <w:tr w:rsidR="006C4677" w:rsidRPr="00910664" w14:paraId="097EF63A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970A7" w14:textId="544DA590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31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395C0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Ιδιοσυγκρασία-Προσωπικότητα-Χαρακτήρας και εξελικτική βιολογία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4D3EC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Ν Φουντουλάκης, </w:t>
            </w:r>
          </w:p>
          <w:p w14:paraId="25E2D12A" w14:textId="77777777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B40933" w14:paraId="4C05A41E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E7293" w14:textId="64C5D946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7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E6C70" w14:textId="6F21019D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της σ</w:t>
            </w:r>
            <w:r w:rsidRPr="00A55EA3">
              <w:rPr>
                <w:lang w:val="el-GR"/>
              </w:rPr>
              <w:t>εξουαλικότητα</w:t>
            </w:r>
            <w:r>
              <w:rPr>
                <w:lang w:val="el-GR"/>
              </w:rPr>
              <w:t>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7D7F3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Λ Αθανασιάδης </w:t>
            </w:r>
          </w:p>
          <w:p w14:paraId="10F2C1E8" w14:textId="069006D6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Καθ Ψυχιατρικής</w:t>
            </w:r>
          </w:p>
        </w:tc>
      </w:tr>
      <w:tr w:rsidR="006C4677" w:rsidRPr="00106BED" w14:paraId="6AAED8F3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8CADC" w14:textId="69322959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4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B582D" w14:textId="79411EE4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της γήρανση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B12FA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Α. Κώνστα </w:t>
            </w:r>
          </w:p>
          <w:p w14:paraId="07412ED8" w14:textId="2523EE4B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Επικ Καθ Ψυχιατρικής</w:t>
            </w:r>
          </w:p>
        </w:tc>
      </w:tr>
      <w:tr w:rsidR="00B40933" w:rsidRPr="00106BED" w14:paraId="7D4DD0DB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B8DD9" w14:textId="5B7BE357" w:rsidR="00B40933" w:rsidRPr="00412147" w:rsidRDefault="004F0521" w:rsidP="00B40933">
            <w:pPr>
              <w:rPr>
                <w:lang w:val="el-GR"/>
              </w:rPr>
            </w:pPr>
            <w:r>
              <w:rPr>
                <w:lang w:val="el-GR"/>
              </w:rPr>
              <w:t>21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D816A" w14:textId="6ABFC318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Ψυχοφυσιολογία και ψυχοσωματική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5A377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551AB991" w14:textId="4F7CECAA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Pr="00A55EA3">
              <w:rPr>
                <w:lang w:val="el-GR"/>
              </w:rPr>
              <w:t xml:space="preserve"> </w:t>
            </w:r>
          </w:p>
        </w:tc>
      </w:tr>
      <w:tr w:rsidR="006C4677" w:rsidRPr="00106BED" w14:paraId="072A1BCF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5E33A" w14:textId="3777B921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28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B1910" w14:textId="40E69616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Χρήση και εξάρτηση απο ουσίε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8AACC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Π. Παναγιωτίδης </w:t>
            </w:r>
          </w:p>
          <w:p w14:paraId="1356E208" w14:textId="725D4805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ιατρος διδακτορας ΑΠΘ</w:t>
            </w:r>
          </w:p>
        </w:tc>
      </w:tr>
      <w:tr w:rsidR="006C4677" w:rsidRPr="0061329A" w14:paraId="01FF5DC4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80F25" w14:textId="6063D91C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5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9F0B4" w14:textId="4BFD23B8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Η συνεισφορά της Κοινωνιολογίας, της </w:t>
            </w:r>
            <w:r w:rsidRPr="00A55EA3">
              <w:rPr>
                <w:lang w:val="el-GR"/>
              </w:rPr>
              <w:t>Ηθολογία</w:t>
            </w:r>
            <w:r>
              <w:rPr>
                <w:lang w:val="el-GR"/>
              </w:rPr>
              <w:t>ς και των άλλων επιστημών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02FF9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Ν Φουντουλάκης, </w:t>
            </w:r>
          </w:p>
          <w:p w14:paraId="704429AA" w14:textId="244D2D0A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106BED" w14:paraId="6C9C5960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991F0" w14:textId="4B9E01B4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2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097CD" w14:textId="335D327E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Ύπνος και όνειρα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6E34B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Ι Νηματούδης </w:t>
            </w:r>
          </w:p>
          <w:p w14:paraId="46FCD5A1" w14:textId="186D833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Ομ </w:t>
            </w:r>
            <w:r w:rsidR="006C4677" w:rsidRPr="00A55EA3">
              <w:rPr>
                <w:lang w:val="el-GR"/>
              </w:rPr>
              <w:t xml:space="preserve">Καθ. Ψυχιατρικής </w:t>
            </w:r>
          </w:p>
        </w:tc>
      </w:tr>
      <w:tr w:rsidR="006C4677" w:rsidRPr="00106BED" w14:paraId="49E36647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DBA8D" w14:textId="0285641F" w:rsidR="006C4677" w:rsidRPr="00B40933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9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A84AC" w14:textId="1A130C87" w:rsidR="006C4677" w:rsidRPr="00E459DC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Γενετική και συμπεριφορά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44845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Ε Παρλαπάνη</w:t>
            </w:r>
          </w:p>
          <w:p w14:paraId="7CE3CAAE" w14:textId="55E565DE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Επίκ Καθ Ψυχιατρικής</w:t>
            </w:r>
          </w:p>
        </w:tc>
      </w:tr>
      <w:tr w:rsidR="006C4677" w:rsidRPr="00106BED" w14:paraId="6D286C46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78F61" w14:textId="3E1F847E" w:rsidR="006C4677" w:rsidRPr="004F0521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6 Ιαν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4510E" w14:textId="25DDF060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και ψυχανάλυση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B68AB" w14:textId="783DB3D4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11E72FFB" w14:textId="5D33EC6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="006C4677" w:rsidRPr="00A55EA3">
              <w:rPr>
                <w:lang w:val="el-GR"/>
              </w:rPr>
              <w:t xml:space="preserve"> </w:t>
            </w:r>
          </w:p>
        </w:tc>
      </w:tr>
      <w:tr w:rsidR="006C4677" w:rsidRPr="00106BED" w14:paraId="440AB2E8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EAD32" w14:textId="4520A3C5" w:rsidR="006C4677" w:rsidRPr="00B40933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23 Ιαν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0C5FC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Βιολογική Ψυχιατρική και Ψυχοφαρμακολογία</w:t>
            </w:r>
          </w:p>
          <w:p w14:paraId="0DD72312" w14:textId="0B182373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μοντέλα ψυχικών νόσων, βασική και κλινική ψυχοφαρμακολογία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4B085" w14:textId="31913B13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Μ Τσαπάκη</w:t>
            </w:r>
            <w:r w:rsidR="006C4677" w:rsidRPr="00A55EA3">
              <w:rPr>
                <w:lang w:val="el-GR"/>
              </w:rPr>
              <w:t xml:space="preserve">, </w:t>
            </w:r>
          </w:p>
          <w:p w14:paraId="088DD400" w14:textId="6D05FD4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Επικ </w:t>
            </w:r>
            <w:r w:rsidR="006C4677" w:rsidRPr="00A55EA3">
              <w:rPr>
                <w:lang w:val="el-GR"/>
              </w:rPr>
              <w:t xml:space="preserve">Καθ Ψυχιατρικής </w:t>
            </w:r>
          </w:p>
        </w:tc>
      </w:tr>
    </w:tbl>
    <w:p w14:paraId="12E6BE26" w14:textId="77777777" w:rsidR="00510F8F" w:rsidRPr="00510F8F" w:rsidRDefault="00510F8F" w:rsidP="00243D31">
      <w:pPr>
        <w:ind w:firstLine="720"/>
        <w:jc w:val="both"/>
        <w:rPr>
          <w:b/>
          <w:bCs/>
          <w:sz w:val="28"/>
          <w:lang w:val="el-GR"/>
        </w:rPr>
      </w:pPr>
    </w:p>
    <w:sectPr w:rsidR="00510F8F" w:rsidRPr="00510F8F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A3DDF" w14:textId="77777777" w:rsidR="008B549B" w:rsidRDefault="008B549B">
      <w:r>
        <w:separator/>
      </w:r>
    </w:p>
  </w:endnote>
  <w:endnote w:type="continuationSeparator" w:id="0">
    <w:p w14:paraId="6F0E1AFB" w14:textId="77777777" w:rsidR="008B549B" w:rsidRDefault="008B5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F00A3E" w14:textId="77777777" w:rsidR="008B549B" w:rsidRDefault="008B549B">
      <w:r>
        <w:separator/>
      </w:r>
    </w:p>
  </w:footnote>
  <w:footnote w:type="continuationSeparator" w:id="0">
    <w:p w14:paraId="073CCB91" w14:textId="77777777" w:rsidR="008B549B" w:rsidRDefault="008B5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37AA4" w14:textId="77777777" w:rsidR="00125855" w:rsidRDefault="0012585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B4AC3D" w14:textId="77777777" w:rsidR="00125855" w:rsidRDefault="00125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BF2E0" w14:textId="4FD04E97" w:rsidR="00125855" w:rsidRDefault="0012585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06BED">
      <w:rPr>
        <w:rStyle w:val="PageNumber"/>
        <w:noProof/>
      </w:rPr>
      <w:t>1</w:t>
    </w:r>
    <w:r>
      <w:rPr>
        <w:rStyle w:val="PageNumber"/>
      </w:rPr>
      <w:fldChar w:fldCharType="end"/>
    </w:r>
  </w:p>
  <w:p w14:paraId="3E215CC8" w14:textId="77777777" w:rsidR="00125855" w:rsidRDefault="001258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4CDB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3766B1"/>
    <w:multiLevelType w:val="hybridMultilevel"/>
    <w:tmpl w:val="D12C38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81C69"/>
    <w:multiLevelType w:val="hybridMultilevel"/>
    <w:tmpl w:val="43EE985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C0F14"/>
    <w:multiLevelType w:val="hybridMultilevel"/>
    <w:tmpl w:val="FBBCDDAA"/>
    <w:lvl w:ilvl="0" w:tplc="536A877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E601A5"/>
    <w:multiLevelType w:val="hybridMultilevel"/>
    <w:tmpl w:val="6E08A1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AD5C41"/>
    <w:multiLevelType w:val="hybridMultilevel"/>
    <w:tmpl w:val="004A777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7E4144"/>
    <w:multiLevelType w:val="hybridMultilevel"/>
    <w:tmpl w:val="328A47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2292500"/>
    <w:multiLevelType w:val="hybridMultilevel"/>
    <w:tmpl w:val="5936F5A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146D8C"/>
    <w:multiLevelType w:val="hybridMultilevel"/>
    <w:tmpl w:val="328A475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7355184"/>
    <w:multiLevelType w:val="hybridMultilevel"/>
    <w:tmpl w:val="9AB49C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01F615D"/>
    <w:multiLevelType w:val="hybridMultilevel"/>
    <w:tmpl w:val="E2C2A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745CC9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56860"/>
    <w:multiLevelType w:val="hybridMultilevel"/>
    <w:tmpl w:val="D438E2A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E91ADC"/>
    <w:multiLevelType w:val="hybridMultilevel"/>
    <w:tmpl w:val="123006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4252DF"/>
    <w:multiLevelType w:val="hybridMultilevel"/>
    <w:tmpl w:val="13DE8786"/>
    <w:lvl w:ilvl="0" w:tplc="9B0218C2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A3E0C44"/>
    <w:multiLevelType w:val="hybridMultilevel"/>
    <w:tmpl w:val="E2C2A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A756878"/>
    <w:multiLevelType w:val="hybridMultilevel"/>
    <w:tmpl w:val="340878A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0C4C44"/>
    <w:multiLevelType w:val="hybridMultilevel"/>
    <w:tmpl w:val="3A7029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327D1"/>
    <w:multiLevelType w:val="hybridMultilevel"/>
    <w:tmpl w:val="91B2E19C"/>
    <w:lvl w:ilvl="0" w:tplc="926CA9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C775C9"/>
    <w:multiLevelType w:val="hybridMultilevel"/>
    <w:tmpl w:val="6E08A1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026B70"/>
    <w:multiLevelType w:val="hybridMultilevel"/>
    <w:tmpl w:val="123006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8C040D2"/>
    <w:multiLevelType w:val="hybridMultilevel"/>
    <w:tmpl w:val="D85E3708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696B23"/>
    <w:multiLevelType w:val="hybridMultilevel"/>
    <w:tmpl w:val="FAA656E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A5E11E6"/>
    <w:multiLevelType w:val="hybridMultilevel"/>
    <w:tmpl w:val="3A7029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85FF6"/>
    <w:multiLevelType w:val="hybridMultilevel"/>
    <w:tmpl w:val="738A162C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3488A"/>
    <w:multiLevelType w:val="hybridMultilevel"/>
    <w:tmpl w:val="D408F6FC"/>
    <w:lvl w:ilvl="0" w:tplc="9FBA490C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641D7F89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BD737A"/>
    <w:multiLevelType w:val="hybridMultilevel"/>
    <w:tmpl w:val="9D96F5E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841DBE"/>
    <w:multiLevelType w:val="hybridMultilevel"/>
    <w:tmpl w:val="6E08A14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011797"/>
    <w:multiLevelType w:val="hybridMultilevel"/>
    <w:tmpl w:val="4F9221B2"/>
    <w:lvl w:ilvl="0" w:tplc="8C6A36B6">
      <w:start w:val="8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5365EE2"/>
    <w:multiLevelType w:val="hybridMultilevel"/>
    <w:tmpl w:val="9AB49C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5"/>
  </w:num>
  <w:num w:numId="2">
    <w:abstractNumId w:val="3"/>
  </w:num>
  <w:num w:numId="3">
    <w:abstractNumId w:val="1"/>
  </w:num>
  <w:num w:numId="4">
    <w:abstractNumId w:val="10"/>
  </w:num>
  <w:num w:numId="5">
    <w:abstractNumId w:val="15"/>
  </w:num>
  <w:num w:numId="6">
    <w:abstractNumId w:val="20"/>
  </w:num>
  <w:num w:numId="7">
    <w:abstractNumId w:val="13"/>
  </w:num>
  <w:num w:numId="8">
    <w:abstractNumId w:val="11"/>
  </w:num>
  <w:num w:numId="9">
    <w:abstractNumId w:val="26"/>
  </w:num>
  <w:num w:numId="10">
    <w:abstractNumId w:val="0"/>
  </w:num>
  <w:num w:numId="11">
    <w:abstractNumId w:val="6"/>
  </w:num>
  <w:num w:numId="12">
    <w:abstractNumId w:val="8"/>
  </w:num>
  <w:num w:numId="13">
    <w:abstractNumId w:val="27"/>
  </w:num>
  <w:num w:numId="14">
    <w:abstractNumId w:val="7"/>
  </w:num>
  <w:num w:numId="15">
    <w:abstractNumId w:val="12"/>
  </w:num>
  <w:num w:numId="16">
    <w:abstractNumId w:val="28"/>
  </w:num>
  <w:num w:numId="17">
    <w:abstractNumId w:val="4"/>
  </w:num>
  <w:num w:numId="18">
    <w:abstractNumId w:val="19"/>
  </w:num>
  <w:num w:numId="19">
    <w:abstractNumId w:val="30"/>
  </w:num>
  <w:num w:numId="20">
    <w:abstractNumId w:val="9"/>
  </w:num>
  <w:num w:numId="21">
    <w:abstractNumId w:val="2"/>
  </w:num>
  <w:num w:numId="22">
    <w:abstractNumId w:val="22"/>
  </w:num>
  <w:num w:numId="23">
    <w:abstractNumId w:val="14"/>
  </w:num>
  <w:num w:numId="24">
    <w:abstractNumId w:val="29"/>
  </w:num>
  <w:num w:numId="25">
    <w:abstractNumId w:val="24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23"/>
  </w:num>
  <w:num w:numId="29">
    <w:abstractNumId w:val="21"/>
  </w:num>
  <w:num w:numId="30">
    <w:abstractNumId w:val="16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TI0NDUCkiaGFko6SsGpxcWZ+XkgBYa1AOzHxcMsAAAA"/>
  </w:docVars>
  <w:rsids>
    <w:rsidRoot w:val="00C25045"/>
    <w:rsid w:val="00013F1A"/>
    <w:rsid w:val="00021C3F"/>
    <w:rsid w:val="00021D7E"/>
    <w:rsid w:val="00037ED8"/>
    <w:rsid w:val="00057FF5"/>
    <w:rsid w:val="0006329F"/>
    <w:rsid w:val="00063D00"/>
    <w:rsid w:val="0006417F"/>
    <w:rsid w:val="000740CD"/>
    <w:rsid w:val="0009459C"/>
    <w:rsid w:val="000A1DE5"/>
    <w:rsid w:val="000A29C1"/>
    <w:rsid w:val="000A6156"/>
    <w:rsid w:val="000B1365"/>
    <w:rsid w:val="000B1AA9"/>
    <w:rsid w:val="000B75F5"/>
    <w:rsid w:val="000C1A0F"/>
    <w:rsid w:val="00106BED"/>
    <w:rsid w:val="001103D9"/>
    <w:rsid w:val="00110B1F"/>
    <w:rsid w:val="00112D52"/>
    <w:rsid w:val="00122A90"/>
    <w:rsid w:val="00125855"/>
    <w:rsid w:val="00140136"/>
    <w:rsid w:val="00150057"/>
    <w:rsid w:val="001579D6"/>
    <w:rsid w:val="00166442"/>
    <w:rsid w:val="001801B3"/>
    <w:rsid w:val="00190AE9"/>
    <w:rsid w:val="001963C5"/>
    <w:rsid w:val="001A3E8E"/>
    <w:rsid w:val="001B6DB2"/>
    <w:rsid w:val="001C45EF"/>
    <w:rsid w:val="001D273B"/>
    <w:rsid w:val="001D305F"/>
    <w:rsid w:val="001E4981"/>
    <w:rsid w:val="002021B7"/>
    <w:rsid w:val="00207FDC"/>
    <w:rsid w:val="00243D31"/>
    <w:rsid w:val="002507F7"/>
    <w:rsid w:val="00286302"/>
    <w:rsid w:val="002922E5"/>
    <w:rsid w:val="002C1EFE"/>
    <w:rsid w:val="002D59BD"/>
    <w:rsid w:val="0030655C"/>
    <w:rsid w:val="00314457"/>
    <w:rsid w:val="00325654"/>
    <w:rsid w:val="003437A4"/>
    <w:rsid w:val="00343CCE"/>
    <w:rsid w:val="003442FA"/>
    <w:rsid w:val="00344C65"/>
    <w:rsid w:val="00355E73"/>
    <w:rsid w:val="00393F92"/>
    <w:rsid w:val="003A20B5"/>
    <w:rsid w:val="003C0A90"/>
    <w:rsid w:val="003C2522"/>
    <w:rsid w:val="003C6666"/>
    <w:rsid w:val="003D1457"/>
    <w:rsid w:val="003D4911"/>
    <w:rsid w:val="003F6DCD"/>
    <w:rsid w:val="003F70C1"/>
    <w:rsid w:val="00402C2B"/>
    <w:rsid w:val="0040472C"/>
    <w:rsid w:val="00404D83"/>
    <w:rsid w:val="00406908"/>
    <w:rsid w:val="004076FF"/>
    <w:rsid w:val="00412147"/>
    <w:rsid w:val="00414A93"/>
    <w:rsid w:val="00424CAC"/>
    <w:rsid w:val="00435C49"/>
    <w:rsid w:val="00437725"/>
    <w:rsid w:val="00445E91"/>
    <w:rsid w:val="00457A2B"/>
    <w:rsid w:val="00457A5B"/>
    <w:rsid w:val="0046344B"/>
    <w:rsid w:val="00463E94"/>
    <w:rsid w:val="004743C0"/>
    <w:rsid w:val="004748C1"/>
    <w:rsid w:val="004754A3"/>
    <w:rsid w:val="00480777"/>
    <w:rsid w:val="00482958"/>
    <w:rsid w:val="00482E59"/>
    <w:rsid w:val="00494949"/>
    <w:rsid w:val="004E3409"/>
    <w:rsid w:val="004E40DD"/>
    <w:rsid w:val="004E785C"/>
    <w:rsid w:val="004F0521"/>
    <w:rsid w:val="0050320A"/>
    <w:rsid w:val="0051009B"/>
    <w:rsid w:val="00510F8F"/>
    <w:rsid w:val="005374CE"/>
    <w:rsid w:val="005458F5"/>
    <w:rsid w:val="00566E0B"/>
    <w:rsid w:val="005672EE"/>
    <w:rsid w:val="00584FA6"/>
    <w:rsid w:val="00585349"/>
    <w:rsid w:val="00585B99"/>
    <w:rsid w:val="00590507"/>
    <w:rsid w:val="005905E8"/>
    <w:rsid w:val="00590F88"/>
    <w:rsid w:val="005A2831"/>
    <w:rsid w:val="005A2AF6"/>
    <w:rsid w:val="005B5805"/>
    <w:rsid w:val="005C0882"/>
    <w:rsid w:val="005C33D9"/>
    <w:rsid w:val="005D1DDA"/>
    <w:rsid w:val="005D4643"/>
    <w:rsid w:val="00611FFD"/>
    <w:rsid w:val="0061329A"/>
    <w:rsid w:val="00627EAB"/>
    <w:rsid w:val="00634EEB"/>
    <w:rsid w:val="00643C81"/>
    <w:rsid w:val="00646AF7"/>
    <w:rsid w:val="00691060"/>
    <w:rsid w:val="006A2275"/>
    <w:rsid w:val="006C2E56"/>
    <w:rsid w:val="006C4677"/>
    <w:rsid w:val="006E1C23"/>
    <w:rsid w:val="006E7E0F"/>
    <w:rsid w:val="006F42F4"/>
    <w:rsid w:val="00725FEA"/>
    <w:rsid w:val="00730B1B"/>
    <w:rsid w:val="00742EF0"/>
    <w:rsid w:val="00753A0D"/>
    <w:rsid w:val="007660E7"/>
    <w:rsid w:val="007A450E"/>
    <w:rsid w:val="007B2D67"/>
    <w:rsid w:val="007C5317"/>
    <w:rsid w:val="007D06E6"/>
    <w:rsid w:val="007D3A6C"/>
    <w:rsid w:val="007F3B03"/>
    <w:rsid w:val="00800416"/>
    <w:rsid w:val="00800EC2"/>
    <w:rsid w:val="00803A18"/>
    <w:rsid w:val="00830821"/>
    <w:rsid w:val="00855DF8"/>
    <w:rsid w:val="00896E78"/>
    <w:rsid w:val="008A2C41"/>
    <w:rsid w:val="008B549B"/>
    <w:rsid w:val="008C6C6F"/>
    <w:rsid w:val="008E180E"/>
    <w:rsid w:val="008E5140"/>
    <w:rsid w:val="008F7664"/>
    <w:rsid w:val="00910664"/>
    <w:rsid w:val="009203EE"/>
    <w:rsid w:val="00922AF0"/>
    <w:rsid w:val="0092474B"/>
    <w:rsid w:val="0092538A"/>
    <w:rsid w:val="00930CE2"/>
    <w:rsid w:val="00954CEA"/>
    <w:rsid w:val="00956B48"/>
    <w:rsid w:val="00957C3C"/>
    <w:rsid w:val="009603F8"/>
    <w:rsid w:val="00960E04"/>
    <w:rsid w:val="00963D1F"/>
    <w:rsid w:val="0097716D"/>
    <w:rsid w:val="00984C7E"/>
    <w:rsid w:val="009872E3"/>
    <w:rsid w:val="00991434"/>
    <w:rsid w:val="009A44DB"/>
    <w:rsid w:val="009B2388"/>
    <w:rsid w:val="009B7496"/>
    <w:rsid w:val="009D2B19"/>
    <w:rsid w:val="009D5B08"/>
    <w:rsid w:val="009D5BFA"/>
    <w:rsid w:val="009F45FB"/>
    <w:rsid w:val="00A15FAF"/>
    <w:rsid w:val="00A20B47"/>
    <w:rsid w:val="00A524A7"/>
    <w:rsid w:val="00A5410F"/>
    <w:rsid w:val="00A55EA3"/>
    <w:rsid w:val="00A6031C"/>
    <w:rsid w:val="00A61AF1"/>
    <w:rsid w:val="00A67A26"/>
    <w:rsid w:val="00A73E9D"/>
    <w:rsid w:val="00A83DD5"/>
    <w:rsid w:val="00A910EF"/>
    <w:rsid w:val="00AD4CA0"/>
    <w:rsid w:val="00AD62C6"/>
    <w:rsid w:val="00AD7FF5"/>
    <w:rsid w:val="00AE0BCD"/>
    <w:rsid w:val="00AE3972"/>
    <w:rsid w:val="00AF77D2"/>
    <w:rsid w:val="00B07318"/>
    <w:rsid w:val="00B23A80"/>
    <w:rsid w:val="00B40933"/>
    <w:rsid w:val="00B42277"/>
    <w:rsid w:val="00B53E42"/>
    <w:rsid w:val="00B55CD7"/>
    <w:rsid w:val="00B77377"/>
    <w:rsid w:val="00B8325A"/>
    <w:rsid w:val="00B86C16"/>
    <w:rsid w:val="00BA28D3"/>
    <w:rsid w:val="00BC478A"/>
    <w:rsid w:val="00BD5D44"/>
    <w:rsid w:val="00BE0FDD"/>
    <w:rsid w:val="00BE5D59"/>
    <w:rsid w:val="00C055FB"/>
    <w:rsid w:val="00C25045"/>
    <w:rsid w:val="00C4296A"/>
    <w:rsid w:val="00C45403"/>
    <w:rsid w:val="00C45B3E"/>
    <w:rsid w:val="00C5314B"/>
    <w:rsid w:val="00C535FF"/>
    <w:rsid w:val="00C56236"/>
    <w:rsid w:val="00C74949"/>
    <w:rsid w:val="00C773D9"/>
    <w:rsid w:val="00C83E75"/>
    <w:rsid w:val="00C8773C"/>
    <w:rsid w:val="00C87B4C"/>
    <w:rsid w:val="00C94A42"/>
    <w:rsid w:val="00C97A3C"/>
    <w:rsid w:val="00CA185A"/>
    <w:rsid w:val="00CA4AC7"/>
    <w:rsid w:val="00CC3AF6"/>
    <w:rsid w:val="00D206E1"/>
    <w:rsid w:val="00D22E24"/>
    <w:rsid w:val="00D31DE7"/>
    <w:rsid w:val="00D36A74"/>
    <w:rsid w:val="00D635F6"/>
    <w:rsid w:val="00D7388B"/>
    <w:rsid w:val="00D849A1"/>
    <w:rsid w:val="00D853B4"/>
    <w:rsid w:val="00D9339E"/>
    <w:rsid w:val="00D97BB2"/>
    <w:rsid w:val="00DA1B3F"/>
    <w:rsid w:val="00DA5A10"/>
    <w:rsid w:val="00DA7957"/>
    <w:rsid w:val="00DB3A62"/>
    <w:rsid w:val="00DB6FA9"/>
    <w:rsid w:val="00DD010D"/>
    <w:rsid w:val="00DD7932"/>
    <w:rsid w:val="00DE1270"/>
    <w:rsid w:val="00DF7840"/>
    <w:rsid w:val="00E05A0E"/>
    <w:rsid w:val="00E14DA6"/>
    <w:rsid w:val="00E20254"/>
    <w:rsid w:val="00E245B4"/>
    <w:rsid w:val="00E459DC"/>
    <w:rsid w:val="00E54D70"/>
    <w:rsid w:val="00E931BF"/>
    <w:rsid w:val="00EA68CB"/>
    <w:rsid w:val="00ED0F08"/>
    <w:rsid w:val="00ED17FD"/>
    <w:rsid w:val="00ED6B0B"/>
    <w:rsid w:val="00EE1E54"/>
    <w:rsid w:val="00EF4CBB"/>
    <w:rsid w:val="00F055E4"/>
    <w:rsid w:val="00F16EB9"/>
    <w:rsid w:val="00F44E3E"/>
    <w:rsid w:val="00F45D5B"/>
    <w:rsid w:val="00F52994"/>
    <w:rsid w:val="00F54CCB"/>
    <w:rsid w:val="00F8306C"/>
    <w:rsid w:val="00F8380E"/>
    <w:rsid w:val="00F861DF"/>
    <w:rsid w:val="00FE01EB"/>
    <w:rsid w:val="00FE1701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A8F9DE"/>
  <w15:docId w15:val="{15B46591-2C2D-4259-83B3-A2B34767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el-GR"/>
    </w:rPr>
  </w:style>
  <w:style w:type="paragraph" w:styleId="Heading2">
    <w:name w:val="heading 2"/>
    <w:basedOn w:val="Normal"/>
    <w:next w:val="Normal"/>
    <w:qFormat/>
    <w:pPr>
      <w:keepNext/>
      <w:ind w:left="1440" w:firstLine="360"/>
      <w:outlineLvl w:val="1"/>
    </w:pPr>
    <w:rPr>
      <w:b/>
      <w:bCs/>
      <w:lang w:val="el-GR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lang w:val="el-GR"/>
    </w:rPr>
  </w:style>
  <w:style w:type="paragraph" w:styleId="Heading4">
    <w:name w:val="heading 4"/>
    <w:basedOn w:val="Normal"/>
    <w:next w:val="Normal"/>
    <w:qFormat/>
    <w:pPr>
      <w:keepNext/>
      <w:spacing w:line="480" w:lineRule="auto"/>
      <w:outlineLvl w:val="3"/>
    </w:pPr>
    <w:rPr>
      <w:i/>
      <w:iCs/>
      <w:sz w:val="28"/>
      <w:lang w:val="el-GR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  <w:sz w:val="28"/>
      <w:lang w:val="el-GR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28"/>
      <w:lang w:val="el-GR"/>
    </w:rPr>
  </w:style>
  <w:style w:type="paragraph" w:styleId="Heading7">
    <w:name w:val="heading 7"/>
    <w:basedOn w:val="Normal"/>
    <w:next w:val="Normal"/>
    <w:qFormat/>
    <w:pPr>
      <w:keepNext/>
      <w:ind w:left="720"/>
      <w:outlineLvl w:val="6"/>
    </w:pPr>
    <w:rPr>
      <w:b/>
      <w:bCs/>
      <w:sz w:val="28"/>
      <w:lang w:val="el-GR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sz w:val="28"/>
      <w:lang w:val="el-GR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lang w:val="el-GR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ind w:left="1440" w:firstLine="360"/>
    </w:pPr>
    <w:rPr>
      <w:lang w:val="el-GR"/>
    </w:rPr>
  </w:style>
  <w:style w:type="paragraph" w:styleId="BodyText2">
    <w:name w:val="Body Text 2"/>
    <w:basedOn w:val="Normal"/>
    <w:pPr>
      <w:spacing w:line="480" w:lineRule="auto"/>
    </w:pPr>
    <w:rPr>
      <w:sz w:val="28"/>
      <w:lang w:val="el-GR"/>
    </w:rPr>
  </w:style>
  <w:style w:type="paragraph" w:styleId="BodyText3">
    <w:name w:val="Body Text 3"/>
    <w:basedOn w:val="Normal"/>
    <w:pPr>
      <w:spacing w:line="480" w:lineRule="auto"/>
    </w:pPr>
    <w:rPr>
      <w:b/>
      <w:bCs/>
      <w:sz w:val="28"/>
      <w:lang w:val="el-GR"/>
    </w:rPr>
  </w:style>
  <w:style w:type="paragraph" w:styleId="BodyTextIndent2">
    <w:name w:val="Body Text Indent 2"/>
    <w:basedOn w:val="Normal"/>
    <w:pPr>
      <w:ind w:left="1440"/>
      <w:jc w:val="both"/>
    </w:pPr>
    <w:rPr>
      <w:sz w:val="28"/>
      <w:lang w:val="el-GR"/>
    </w:rPr>
  </w:style>
  <w:style w:type="paragraph" w:styleId="BodyTextIndent3">
    <w:name w:val="Body Text Indent 3"/>
    <w:basedOn w:val="Normal"/>
    <w:pPr>
      <w:ind w:left="2160" w:firstLine="360"/>
      <w:jc w:val="both"/>
    </w:pPr>
    <w:rPr>
      <w:lang w:val="el-GR"/>
    </w:rPr>
  </w:style>
  <w:style w:type="table" w:styleId="TableGrid">
    <w:name w:val="Table Grid"/>
    <w:basedOn w:val="TableNormal"/>
    <w:rsid w:val="00243D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63E94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6329F"/>
    <w:rPr>
      <w:rFonts w:ascii="Consolas" w:eastAsia="Calibri" w:hAnsi="Consolas"/>
      <w:sz w:val="21"/>
      <w:szCs w:val="21"/>
      <w:lang w:val="en-US"/>
    </w:rPr>
  </w:style>
  <w:style w:type="character" w:customStyle="1" w:styleId="PlainTextChar">
    <w:name w:val="Plain Text Char"/>
    <w:link w:val="PlainText"/>
    <w:uiPriority w:val="99"/>
    <w:rsid w:val="0006329F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D7388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6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6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4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ΙΑΤΡΙΚΟ ΤΜΗΜΑ ΑΠΘ</vt:lpstr>
    </vt:vector>
  </TitlesOfParts>
  <Company>Warez-BB</Company>
  <LinksUpToDate>false</LinksUpToDate>
  <CharactersWithSpaces>1324</CharactersWithSpaces>
  <SharedDoc>false</SharedDoc>
  <HLinks>
    <vt:vector size="90" baseType="variant">
      <vt:variant>
        <vt:i4>4849727</vt:i4>
      </vt:variant>
      <vt:variant>
        <vt:i4>42</vt:i4>
      </vt:variant>
      <vt:variant>
        <vt:i4>0</vt:i4>
      </vt:variant>
      <vt:variant>
        <vt:i4>5</vt:i4>
      </vt:variant>
      <vt:variant>
        <vt:lpwstr>mailto:ptsitsopoulos@med.auth.gr</vt:lpwstr>
      </vt:variant>
      <vt:variant>
        <vt:lpwstr/>
      </vt:variant>
      <vt:variant>
        <vt:i4>1507347</vt:i4>
      </vt:variant>
      <vt:variant>
        <vt:i4>39</vt:i4>
      </vt:variant>
      <vt:variant>
        <vt:i4>0</vt:i4>
      </vt:variant>
      <vt:variant>
        <vt:i4>5</vt:i4>
      </vt:variant>
      <vt:variant>
        <vt:lpwstr>mailto:par_tsits@yahoo.gr</vt:lpwstr>
      </vt:variant>
      <vt:variant>
        <vt:lpwstr/>
      </vt:variant>
      <vt:variant>
        <vt:i4>655395</vt:i4>
      </vt:variant>
      <vt:variant>
        <vt:i4>36</vt:i4>
      </vt:variant>
      <vt:variant>
        <vt:i4>0</vt:i4>
      </vt:variant>
      <vt:variant>
        <vt:i4>5</vt:i4>
      </vt:variant>
      <vt:variant>
        <vt:lpwstr>mailto:tsonidis@hol.gr</vt:lpwstr>
      </vt:variant>
      <vt:variant>
        <vt:lpwstr/>
      </vt:variant>
      <vt:variant>
        <vt:i4>3866640</vt:i4>
      </vt:variant>
      <vt:variant>
        <vt:i4>33</vt:i4>
      </vt:variant>
      <vt:variant>
        <vt:i4>0</vt:i4>
      </vt:variant>
      <vt:variant>
        <vt:i4>5</vt:i4>
      </vt:variant>
      <vt:variant>
        <vt:lpwstr>mailto:ctso@otenet.gr</vt:lpwstr>
      </vt:variant>
      <vt:variant>
        <vt:lpwstr/>
      </vt:variant>
      <vt:variant>
        <vt:i4>7143424</vt:i4>
      </vt:variant>
      <vt:variant>
        <vt:i4>30</vt:i4>
      </vt:variant>
      <vt:variant>
        <vt:i4>0</vt:i4>
      </vt:variant>
      <vt:variant>
        <vt:i4>5</vt:i4>
      </vt:variant>
      <vt:variant>
        <vt:lpwstr>mailto:phocas@med.auth.gr</vt:lpwstr>
      </vt:variant>
      <vt:variant>
        <vt:lpwstr/>
      </vt:variant>
      <vt:variant>
        <vt:i4>983159</vt:i4>
      </vt:variant>
      <vt:variant>
        <vt:i4>27</vt:i4>
      </vt:variant>
      <vt:variant>
        <vt:i4>0</vt:i4>
      </vt:variant>
      <vt:variant>
        <vt:i4>5</vt:i4>
      </vt:variant>
      <vt:variant>
        <vt:lpwstr>mailto:kimiskid@med.auth.gr</vt:lpwstr>
      </vt:variant>
      <vt:variant>
        <vt:lpwstr/>
      </vt:variant>
      <vt:variant>
        <vt:i4>1114235</vt:i4>
      </vt:variant>
      <vt:variant>
        <vt:i4>24</vt:i4>
      </vt:variant>
      <vt:variant>
        <vt:i4>0</vt:i4>
      </vt:variant>
      <vt:variant>
        <vt:i4>5</vt:i4>
      </vt:variant>
      <vt:variant>
        <vt:lpwstr>mailto:nimatoud@med.auth.gr</vt:lpwstr>
      </vt:variant>
      <vt:variant>
        <vt:lpwstr/>
      </vt:variant>
      <vt:variant>
        <vt:i4>262193</vt:i4>
      </vt:variant>
      <vt:variant>
        <vt:i4>21</vt:i4>
      </vt:variant>
      <vt:variant>
        <vt:i4>0</vt:i4>
      </vt:variant>
      <vt:variant>
        <vt:i4>5</vt:i4>
      </vt:variant>
      <vt:variant>
        <vt:lpwstr>mailto:kostasfountoulakis@gmail.com</vt:lpwstr>
      </vt:variant>
      <vt:variant>
        <vt:lpwstr/>
      </vt:variant>
      <vt:variant>
        <vt:i4>5308543</vt:i4>
      </vt:variant>
      <vt:variant>
        <vt:i4>18</vt:i4>
      </vt:variant>
      <vt:variant>
        <vt:i4>0</vt:i4>
      </vt:variant>
      <vt:variant>
        <vt:i4>5</vt:i4>
      </vt:variant>
      <vt:variant>
        <vt:lpwstr>mailto:papazisg@auth.gr</vt:lpwstr>
      </vt:variant>
      <vt:variant>
        <vt:lpwstr/>
      </vt:variant>
      <vt:variant>
        <vt:i4>2228248</vt:i4>
      </vt:variant>
      <vt:variant>
        <vt:i4>15</vt:i4>
      </vt:variant>
      <vt:variant>
        <vt:i4>0</vt:i4>
      </vt:variant>
      <vt:variant>
        <vt:i4>5</vt:i4>
      </vt:variant>
      <vt:variant>
        <vt:lpwstr>mailto:anogian@auth.gr</vt:lpwstr>
      </vt:variant>
      <vt:variant>
        <vt:lpwstr/>
      </vt:variant>
      <vt:variant>
        <vt:i4>2818064</vt:i4>
      </vt:variant>
      <vt:variant>
        <vt:i4>12</vt:i4>
      </vt:variant>
      <vt:variant>
        <vt:i4>0</vt:i4>
      </vt:variant>
      <vt:variant>
        <vt:i4>5</vt:i4>
      </vt:variant>
      <vt:variant>
        <vt:lpwstr>mailto:natsis@auth.gr</vt:lpwstr>
      </vt:variant>
      <vt:variant>
        <vt:lpwstr/>
      </vt:variant>
      <vt:variant>
        <vt:i4>327801</vt:i4>
      </vt:variant>
      <vt:variant>
        <vt:i4>9</vt:i4>
      </vt:variant>
      <vt:variant>
        <vt:i4>0</vt:i4>
      </vt:variant>
      <vt:variant>
        <vt:i4>5</vt:i4>
      </vt:variant>
      <vt:variant>
        <vt:lpwstr>mailto:dmiliara@med.auth.gr</vt:lpwstr>
      </vt:variant>
      <vt:variant>
        <vt:lpwstr/>
      </vt:variant>
      <vt:variant>
        <vt:i4>7929887</vt:i4>
      </vt:variant>
      <vt:variant>
        <vt:i4>6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  <vt:variant>
        <vt:i4>7929887</vt:i4>
      </vt:variant>
      <vt:variant>
        <vt:i4>3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  <vt:variant>
        <vt:i4>7929887</vt:i4>
      </vt:variant>
      <vt:variant>
        <vt:i4>0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ΙΑΤΡΙΚΟ ΤΜΗΜΑ ΑΠΘ</dc:title>
  <dc:creator>Manthos</dc:creator>
  <cp:lastModifiedBy>Windows User</cp:lastModifiedBy>
  <cp:revision>2</cp:revision>
  <cp:lastPrinted>2011-10-10T07:57:00Z</cp:lastPrinted>
  <dcterms:created xsi:type="dcterms:W3CDTF">2023-09-28T09:15:00Z</dcterms:created>
  <dcterms:modified xsi:type="dcterms:W3CDTF">2023-09-28T09:15:00Z</dcterms:modified>
</cp:coreProperties>
</file>